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27"/>
        <w:gridCol w:w="1984"/>
        <w:gridCol w:w="1701"/>
      </w:tblGrid>
      <w:tr w:rsidR="005A46A6" w:rsidRPr="003F363A" w14:paraId="1A94EFEF" w14:textId="77777777" w:rsidTr="005A46A6">
        <w:trPr>
          <w:trHeight w:val="284"/>
        </w:trPr>
        <w:tc>
          <w:tcPr>
            <w:tcW w:w="1702" w:type="dxa"/>
            <w:vMerge w:val="restart"/>
            <w:vAlign w:val="center"/>
          </w:tcPr>
          <w:p w14:paraId="7364DC83" w14:textId="77777777" w:rsidR="005A46A6" w:rsidRPr="003F363A" w:rsidRDefault="005A46A6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B79CC04" wp14:editId="4A9480C1">
                  <wp:extent cx="842211" cy="842211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224" cy="848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7" w:type="dxa"/>
            <w:vMerge w:val="restart"/>
            <w:vAlign w:val="center"/>
          </w:tcPr>
          <w:p w14:paraId="7F6C8CD1" w14:textId="4CBE186F" w:rsidR="005A46A6" w:rsidRPr="005A46A6" w:rsidRDefault="005A46A6" w:rsidP="005A46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5A46A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BÖLÜMÜ</w:t>
            </w:r>
          </w:p>
          <w:p w14:paraId="02631841" w14:textId="13CFE01C" w:rsidR="005A46A6" w:rsidRPr="003F363A" w:rsidRDefault="005A46A6" w:rsidP="005A46A6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OTANSİOSTAT/GALVANOSTAT CİHAZI KULLANMA TALİMATI</w:t>
            </w:r>
          </w:p>
        </w:tc>
        <w:tc>
          <w:tcPr>
            <w:tcW w:w="1984" w:type="dxa"/>
          </w:tcPr>
          <w:p w14:paraId="2EA61F80" w14:textId="77777777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</w:tcPr>
          <w:p w14:paraId="36133996" w14:textId="0D4EFAB0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</w:t>
            </w: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92</w:t>
            </w:r>
          </w:p>
        </w:tc>
      </w:tr>
      <w:tr w:rsidR="005A46A6" w:rsidRPr="003F363A" w14:paraId="798B6B69" w14:textId="77777777" w:rsidTr="004B6C7A">
        <w:trPr>
          <w:trHeight w:val="284"/>
        </w:trPr>
        <w:tc>
          <w:tcPr>
            <w:tcW w:w="1702" w:type="dxa"/>
            <w:vMerge/>
          </w:tcPr>
          <w:p w14:paraId="5EC55F64" w14:textId="77777777" w:rsidR="005A46A6" w:rsidRPr="003F363A" w:rsidRDefault="005A46A6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54E968AD" w14:textId="77777777" w:rsidR="005A46A6" w:rsidRPr="003F363A" w:rsidRDefault="005A46A6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19619D86" w14:textId="77777777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</w:tcPr>
          <w:p w14:paraId="50E4EE01" w14:textId="7B5C9E15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5A46A6" w:rsidRPr="003F363A" w14:paraId="14F7FAEB" w14:textId="77777777" w:rsidTr="004B6C7A">
        <w:trPr>
          <w:trHeight w:val="284"/>
        </w:trPr>
        <w:tc>
          <w:tcPr>
            <w:tcW w:w="1702" w:type="dxa"/>
            <w:vMerge/>
          </w:tcPr>
          <w:p w14:paraId="74A48D2F" w14:textId="77777777" w:rsidR="005A46A6" w:rsidRPr="003F363A" w:rsidRDefault="005A46A6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67C92F98" w14:textId="77777777" w:rsidR="005A46A6" w:rsidRPr="003F363A" w:rsidRDefault="005A46A6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2C33CD3C" w14:textId="77777777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</w:tcPr>
          <w:p w14:paraId="5A5549AB" w14:textId="3A722040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5A46A6" w:rsidRPr="003F363A" w14:paraId="61D189DF" w14:textId="77777777" w:rsidTr="004B6C7A">
        <w:trPr>
          <w:trHeight w:val="284"/>
        </w:trPr>
        <w:tc>
          <w:tcPr>
            <w:tcW w:w="1702" w:type="dxa"/>
            <w:vMerge/>
          </w:tcPr>
          <w:p w14:paraId="0861BC07" w14:textId="77777777" w:rsidR="005A46A6" w:rsidRPr="003F363A" w:rsidRDefault="005A46A6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287703EE" w14:textId="77777777" w:rsidR="005A46A6" w:rsidRPr="003F363A" w:rsidRDefault="005A46A6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78DE7B74" w14:textId="77777777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</w:tcPr>
          <w:p w14:paraId="0A33019D" w14:textId="474BF8BD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5A46A6" w:rsidRPr="003F363A" w14:paraId="1CFFDC50" w14:textId="77777777" w:rsidTr="004B6C7A">
        <w:trPr>
          <w:trHeight w:val="284"/>
        </w:trPr>
        <w:tc>
          <w:tcPr>
            <w:tcW w:w="1702" w:type="dxa"/>
            <w:vMerge/>
          </w:tcPr>
          <w:p w14:paraId="3EA325CD" w14:textId="77777777" w:rsidR="005A46A6" w:rsidRPr="003F363A" w:rsidRDefault="005A46A6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13EDF1A2" w14:textId="77777777" w:rsidR="005A46A6" w:rsidRPr="003F363A" w:rsidRDefault="005A46A6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2A5B8442" w14:textId="77777777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A46A6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</w:tcPr>
          <w:p w14:paraId="13ED987E" w14:textId="5704771A" w:rsidR="005A46A6" w:rsidRPr="005A46A6" w:rsidRDefault="005A46A6" w:rsidP="005A46A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</w:tr>
    </w:tbl>
    <w:p w14:paraId="1EB3A7EE" w14:textId="77777777" w:rsidR="005A46A6" w:rsidRDefault="005A46A6" w:rsidP="005A46A6">
      <w:pPr>
        <w:rPr>
          <w:rFonts w:ascii="Times New Roman" w:hAnsi="Times New Roman" w:cs="Times New Roman"/>
          <w:sz w:val="24"/>
        </w:rPr>
      </w:pP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5A46A6" w:rsidRPr="00E54F10" w14:paraId="2AB56153" w14:textId="77777777" w:rsidTr="004B6C7A">
        <w:tc>
          <w:tcPr>
            <w:tcW w:w="2943" w:type="dxa"/>
          </w:tcPr>
          <w:p w14:paraId="6D3E1825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0231369C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tansiostat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Galvanostat</w:t>
            </w:r>
            <w:proofErr w:type="spellEnd"/>
            <w:r w:rsidRPr="00E54F10">
              <w:rPr>
                <w:rFonts w:ascii="Times New Roman" w:hAnsi="Times New Roman" w:cs="Times New Roman"/>
              </w:rPr>
              <w:t xml:space="preserve"> /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rstat</w:t>
            </w:r>
            <w:proofErr w:type="spellEnd"/>
            <w:r>
              <w:rPr>
                <w:rFonts w:ascii="Times New Roman" w:hAnsi="Times New Roman" w:cs="Times New Roman"/>
              </w:rPr>
              <w:t xml:space="preserve"> 2273</w:t>
            </w:r>
            <w:r w:rsidRPr="00E54F10">
              <w:rPr>
                <w:rFonts w:ascii="Times New Roman" w:hAnsi="Times New Roman" w:cs="Times New Roman"/>
              </w:rPr>
              <w:t xml:space="preserve"> / </w:t>
            </w:r>
          </w:p>
          <w:p w14:paraId="3508B931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253.3.</w:t>
            </w:r>
            <w:r>
              <w:rPr>
                <w:rFonts w:ascii="Times New Roman" w:hAnsi="Times New Roman" w:cs="Times New Roman"/>
              </w:rPr>
              <w:t>6</w:t>
            </w:r>
            <w:r w:rsidRPr="00E54F10">
              <w:rPr>
                <w:rFonts w:ascii="Times New Roman" w:hAnsi="Times New Roman" w:cs="Times New Roman"/>
              </w:rPr>
              <w:t>./1</w:t>
            </w:r>
            <w:r>
              <w:rPr>
                <w:rFonts w:ascii="Times New Roman" w:hAnsi="Times New Roman" w:cs="Times New Roman"/>
              </w:rPr>
              <w:t>3</w:t>
            </w:r>
            <w:r w:rsidRPr="00E54F1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26790</w:t>
            </w:r>
          </w:p>
        </w:tc>
      </w:tr>
      <w:tr w:rsidR="005A46A6" w:rsidRPr="00E54F10" w14:paraId="015B1AD8" w14:textId="77777777" w:rsidTr="004B6C7A">
        <w:tc>
          <w:tcPr>
            <w:tcW w:w="2943" w:type="dxa"/>
          </w:tcPr>
          <w:p w14:paraId="0B637370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015051B4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unelerin </w:t>
            </w:r>
            <w:proofErr w:type="spellStart"/>
            <w:r>
              <w:rPr>
                <w:rFonts w:ascii="Times New Roman" w:hAnsi="Times New Roman" w:cs="Times New Roman"/>
              </w:rPr>
              <w:t>ölçüç</w:t>
            </w:r>
            <w:proofErr w:type="spellEnd"/>
            <w:r>
              <w:rPr>
                <w:rFonts w:ascii="Times New Roman" w:hAnsi="Times New Roman" w:cs="Times New Roman"/>
              </w:rPr>
              <w:t xml:space="preserve"> öncesi büyütülerek incelenmesi işlemlerinde kullanılacaktır.</w:t>
            </w:r>
          </w:p>
        </w:tc>
      </w:tr>
      <w:tr w:rsidR="005A46A6" w:rsidRPr="00E54F10" w14:paraId="6FBD64B7" w14:textId="77777777" w:rsidTr="004B6C7A">
        <w:tc>
          <w:tcPr>
            <w:tcW w:w="2943" w:type="dxa"/>
          </w:tcPr>
          <w:p w14:paraId="1F2189A4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64AA2E41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5A46A6" w:rsidRPr="00E54F10" w14:paraId="38F0309F" w14:textId="77777777" w:rsidTr="004B6C7A">
        <w:tc>
          <w:tcPr>
            <w:tcW w:w="2943" w:type="dxa"/>
          </w:tcPr>
          <w:p w14:paraId="4FCDB49E" w14:textId="77777777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21970038" w14:textId="301A7C1F" w:rsidR="005A46A6" w:rsidRPr="00E54F10" w:rsidRDefault="005A46A6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</w:p>
        </w:tc>
      </w:tr>
    </w:tbl>
    <w:p w14:paraId="71861A27" w14:textId="77777777" w:rsidR="005A46A6" w:rsidRDefault="005A46A6" w:rsidP="005A46A6">
      <w:pPr>
        <w:rPr>
          <w:rFonts w:ascii="Times New Roman" w:hAnsi="Times New Roman" w:cs="Times New Roman"/>
          <w:sz w:val="24"/>
        </w:rPr>
      </w:pPr>
    </w:p>
    <w:p w14:paraId="40A63491" w14:textId="370D0F56" w:rsidR="005A46A6" w:rsidRPr="00E428ED" w:rsidRDefault="005A46A6" w:rsidP="005A46A6">
      <w:pPr>
        <w:jc w:val="center"/>
        <w:rPr>
          <w:rFonts w:ascii="Times New Roman" w:hAnsi="Times New Roman" w:cs="Times New Roman"/>
          <w:b/>
        </w:rPr>
      </w:pPr>
      <w:r w:rsidRPr="003C1167">
        <w:rPr>
          <w:rFonts w:ascii="Times New Roman" w:hAnsi="Times New Roman" w:cs="Times New Roman"/>
          <w:b/>
        </w:rPr>
        <w:t>CİHAZIN KULLAN</w:t>
      </w:r>
      <w:r>
        <w:rPr>
          <w:rFonts w:ascii="Times New Roman" w:hAnsi="Times New Roman" w:cs="Times New Roman"/>
          <w:b/>
        </w:rPr>
        <w:t>MA</w:t>
      </w:r>
      <w:r w:rsidRPr="003C1167">
        <w:rPr>
          <w:rFonts w:ascii="Times New Roman" w:hAnsi="Times New Roman" w:cs="Times New Roman"/>
          <w:b/>
        </w:rPr>
        <w:t xml:space="preserve"> TALİMATI</w:t>
      </w:r>
    </w:p>
    <w:p w14:paraId="433B75D1" w14:textId="77777777" w:rsidR="005A46A6" w:rsidRDefault="005A46A6" w:rsidP="005A46A6">
      <w:r>
        <w:rPr>
          <w:noProof/>
          <w:lang w:eastAsia="tr-TR"/>
        </w:rPr>
        <w:drawing>
          <wp:inline distT="0" distB="0" distL="0" distR="0" wp14:anchorId="3E1C5B02" wp14:editId="60DC2EF8">
            <wp:extent cx="1224116" cy="876788"/>
            <wp:effectExtent l="19050" t="0" r="0" b="0"/>
            <wp:docPr id="14" name="Resim 11" descr="http://analitik.4dsistem.com/wp-content/uploads/2017/11/iviumnstat4-300x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analitik.4dsistem.com/wp-content/uploads/2017/11/iviumnstat4-300x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342" cy="88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3B648" w14:textId="77777777" w:rsidR="005A46A6" w:rsidRPr="005A46A6" w:rsidRDefault="005A46A6" w:rsidP="005A46A6">
      <w:pPr>
        <w:pStyle w:val="NormalWeb"/>
        <w:shd w:val="clear" w:color="auto" w:fill="FFFFFF"/>
        <w:spacing w:before="0" w:beforeAutospacing="0" w:after="0" w:afterAutospacing="0"/>
      </w:pPr>
      <w:r w:rsidRPr="005A46A6">
        <w:t xml:space="preserve">Her kanalda </w:t>
      </w:r>
      <w:proofErr w:type="spellStart"/>
      <w:r w:rsidRPr="005A46A6">
        <w:t>standard</w:t>
      </w:r>
      <w:proofErr w:type="spellEnd"/>
      <w:r w:rsidRPr="005A46A6">
        <w:t xml:space="preserve"> entegre empedans analizörü:</w:t>
      </w:r>
      <w:r w:rsidRPr="005A46A6">
        <w:br/>
        <w:t xml:space="preserve">10µHz – 250kHz (1 MHz </w:t>
      </w:r>
      <w:proofErr w:type="spellStart"/>
      <w:r w:rsidRPr="005A46A6">
        <w:t>opsiyonel</w:t>
      </w:r>
      <w:proofErr w:type="spellEnd"/>
      <w:r w:rsidRPr="005A46A6">
        <w:t>)</w:t>
      </w:r>
      <w:r w:rsidRPr="005A46A6">
        <w:br/>
        <w:t>8 modül/16 kanal (64 kanala kadar)</w:t>
      </w:r>
    </w:p>
    <w:p w14:paraId="0414BC74" w14:textId="77777777" w:rsidR="005A46A6" w:rsidRPr="005A46A6" w:rsidRDefault="005A46A6" w:rsidP="005A46A6">
      <w:pPr>
        <w:pStyle w:val="NormalWeb"/>
        <w:shd w:val="clear" w:color="auto" w:fill="FFFFFF"/>
        <w:spacing w:before="0" w:beforeAutospacing="0" w:after="0" w:afterAutospacing="0"/>
      </w:pPr>
      <w:r w:rsidRPr="005A46A6">
        <w:t>Kanal Konfigürasyonları:</w:t>
      </w:r>
      <w:r w:rsidRPr="005A46A6">
        <w:br/>
      </w:r>
      <w:proofErr w:type="spellStart"/>
      <w:r w:rsidRPr="005A46A6">
        <w:t>Single</w:t>
      </w:r>
      <w:proofErr w:type="spellEnd"/>
      <w:r w:rsidRPr="005A46A6">
        <w:t>:</w:t>
      </w:r>
    </w:p>
    <w:p w14:paraId="2A8E6EE1" w14:textId="77777777" w:rsidR="005A46A6" w:rsidRPr="005A46A6" w:rsidRDefault="005A46A6" w:rsidP="005A46A6">
      <w:pPr>
        <w:pStyle w:val="NormalWeb"/>
        <w:shd w:val="clear" w:color="auto" w:fill="FFFFFF"/>
        <w:spacing w:before="0" w:beforeAutospacing="0" w:after="0" w:afterAutospacing="0"/>
      </w:pPr>
      <w:r w:rsidRPr="005A46A6">
        <w:t>±2.5A / ±10V</w:t>
      </w:r>
      <w:r w:rsidRPr="005A46A6">
        <w:br/>
        <w:t>±5A / ±10V</w:t>
      </w:r>
      <w:r w:rsidRPr="005A46A6">
        <w:br/>
        <w:t>±2A / ±20V</w:t>
      </w:r>
    </w:p>
    <w:p w14:paraId="3540852E" w14:textId="77777777" w:rsidR="005A46A6" w:rsidRPr="005A46A6" w:rsidRDefault="005A46A6" w:rsidP="005A46A6">
      <w:pPr>
        <w:pStyle w:val="NormalWeb"/>
        <w:shd w:val="clear" w:color="auto" w:fill="FFFFFF"/>
        <w:spacing w:before="0" w:beforeAutospacing="0" w:after="0" w:afterAutospacing="0"/>
      </w:pPr>
      <w:r w:rsidRPr="005A46A6">
        <w:t>Dual:</w:t>
      </w:r>
    </w:p>
    <w:p w14:paraId="07420E94" w14:textId="77777777" w:rsidR="005A46A6" w:rsidRPr="005A46A6" w:rsidRDefault="005A46A6" w:rsidP="005A46A6">
      <w:pPr>
        <w:pStyle w:val="NormalWeb"/>
        <w:shd w:val="clear" w:color="auto" w:fill="FFFFFF"/>
        <w:spacing w:before="0" w:beforeAutospacing="0" w:after="0" w:afterAutospacing="0"/>
      </w:pPr>
      <w:r w:rsidRPr="005A46A6">
        <w:t>2 x ±500mA / ±10V</w:t>
      </w:r>
      <w:r w:rsidRPr="005A46A6">
        <w:br/>
        <w:t>2 x ±2.5A / ±10V</w:t>
      </w:r>
    </w:p>
    <w:p w14:paraId="0C360794" w14:textId="77777777" w:rsidR="005A46A6" w:rsidRPr="005A46A6" w:rsidRDefault="005A46A6" w:rsidP="005A46A6">
      <w:pPr>
        <w:pStyle w:val="NormalWeb"/>
        <w:shd w:val="clear" w:color="auto" w:fill="FFFFFF"/>
        <w:spacing w:before="0" w:beforeAutospacing="0" w:after="0" w:afterAutospacing="0"/>
      </w:pPr>
      <w:r w:rsidRPr="005A46A6">
        <w:t>Modül Şasesi:</w:t>
      </w:r>
    </w:p>
    <w:p w14:paraId="0FCD7B01" w14:textId="77777777" w:rsidR="005A46A6" w:rsidRPr="005A46A6" w:rsidRDefault="005A46A6" w:rsidP="005A46A6">
      <w:pPr>
        <w:pStyle w:val="NormalWeb"/>
        <w:shd w:val="clear" w:color="auto" w:fill="FFFFFF"/>
        <w:spacing w:before="0" w:beforeAutospacing="0" w:after="0" w:afterAutospacing="0"/>
      </w:pPr>
      <w:r w:rsidRPr="005A46A6">
        <w:t xml:space="preserve">40A </w:t>
      </w:r>
      <w:proofErr w:type="spellStart"/>
      <w:r w:rsidRPr="005A46A6">
        <w:t>maks</w:t>
      </w:r>
      <w:proofErr w:type="spellEnd"/>
      <w:r w:rsidRPr="005A46A6">
        <w:t xml:space="preserve">. </w:t>
      </w:r>
      <w:proofErr w:type="gramStart"/>
      <w:r w:rsidRPr="005A46A6">
        <w:t>tüm</w:t>
      </w:r>
      <w:proofErr w:type="gramEnd"/>
      <w:r w:rsidRPr="005A46A6">
        <w:t xml:space="preserve"> kanal konfigürasyonlarına uygun</w:t>
      </w:r>
      <w:r w:rsidRPr="005A46A6">
        <w:br/>
        <w:t>8 modül/16 kanal</w:t>
      </w:r>
      <w:r w:rsidRPr="005A46A6">
        <w:br/>
        <w:t>64 kanala kadar</w:t>
      </w:r>
    </w:p>
    <w:p w14:paraId="4355545D" w14:textId="0F8FDFDD" w:rsidR="00BB75D5" w:rsidRPr="005A46A6" w:rsidRDefault="005A46A6" w:rsidP="005A46A6">
      <w:pPr>
        <w:rPr>
          <w:rFonts w:ascii="Times New Roman" w:hAnsi="Times New Roman" w:cs="Times New Roman"/>
          <w:sz w:val="24"/>
          <w:szCs w:val="24"/>
        </w:rPr>
      </w:pPr>
      <w:r w:rsidRPr="005A46A6">
        <w:rPr>
          <w:rFonts w:ascii="Times New Roman" w:hAnsi="Times New Roman" w:cs="Times New Roman"/>
          <w:sz w:val="24"/>
          <w:szCs w:val="24"/>
        </w:rPr>
        <w:t>Genel Özellikler:</w:t>
      </w:r>
      <w:r w:rsidRPr="005A46A6">
        <w:rPr>
          <w:rFonts w:ascii="Times New Roman" w:hAnsi="Times New Roman" w:cs="Times New Roman"/>
          <w:sz w:val="24"/>
          <w:szCs w:val="24"/>
        </w:rPr>
        <w:br/>
        <w:t>• Geniş Uygulama Alanı:</w:t>
      </w:r>
      <w:r w:rsidRPr="005A46A6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5A46A6">
        <w:rPr>
          <w:rFonts w:ascii="Times New Roman" w:hAnsi="Times New Roman" w:cs="Times New Roman"/>
          <w:sz w:val="24"/>
          <w:szCs w:val="24"/>
        </w:rPr>
        <w:t>Ivium</w:t>
      </w:r>
      <w:proofErr w:type="spellEnd"/>
      <w:r w:rsidRPr="005A46A6">
        <w:rPr>
          <w:rFonts w:ascii="Times New Roman" w:hAnsi="Times New Roman" w:cs="Times New Roman"/>
          <w:sz w:val="24"/>
          <w:szCs w:val="24"/>
        </w:rPr>
        <w:t>-n-Stat, batarya testleri, korozyon ölçümleri ve elektrokimyasal uygulamalar için geniş dinamik aralığa sahiptir. Yüksek güç için ±5A ve tam skalada 10nA’e kadar düşük akım aralığına sahiptir. Özellikle batarya ve yakıt hücresi çalışmalarında çok kanallı uygulamalar için idealdir.</w:t>
      </w:r>
      <w:r w:rsidRPr="005A46A6">
        <w:rPr>
          <w:rFonts w:ascii="Times New Roman" w:hAnsi="Times New Roman" w:cs="Times New Roman"/>
          <w:sz w:val="24"/>
          <w:szCs w:val="24"/>
        </w:rPr>
        <w:br/>
        <w:t>• Eksiksiz Çözüm:</w:t>
      </w:r>
      <w:r w:rsidRPr="005A46A6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5A46A6">
        <w:rPr>
          <w:rFonts w:ascii="Times New Roman" w:hAnsi="Times New Roman" w:cs="Times New Roman"/>
          <w:sz w:val="24"/>
          <w:szCs w:val="24"/>
        </w:rPr>
        <w:t>Ivium</w:t>
      </w:r>
      <w:proofErr w:type="spellEnd"/>
      <w:r w:rsidRPr="005A46A6">
        <w:rPr>
          <w:rFonts w:ascii="Times New Roman" w:hAnsi="Times New Roman" w:cs="Times New Roman"/>
          <w:sz w:val="24"/>
          <w:szCs w:val="24"/>
        </w:rPr>
        <w:t xml:space="preserve">-n-Stat eksiksiz bir paket sunar, bütün elektrokimyasal teknikler bulunmaktadır. Ayrıca yüksek performans 10µHz – 1MHz aralığında empedans frekans ölçümleri için </w:t>
      </w:r>
      <w:proofErr w:type="spellStart"/>
      <w:r w:rsidRPr="005A46A6">
        <w:rPr>
          <w:rFonts w:ascii="Times New Roman" w:hAnsi="Times New Roman" w:cs="Times New Roman"/>
          <w:sz w:val="24"/>
          <w:szCs w:val="24"/>
        </w:rPr>
        <w:t>FRA’ya</w:t>
      </w:r>
      <w:proofErr w:type="spellEnd"/>
    </w:p>
    <w:p w14:paraId="76D436FE" w14:textId="77777777" w:rsidR="005A46A6" w:rsidRPr="00E428ED" w:rsidRDefault="005A46A6" w:rsidP="005A46A6">
      <w:pPr>
        <w:pStyle w:val="NormalWeb"/>
        <w:shd w:val="clear" w:color="auto" w:fill="FFFFFF"/>
        <w:spacing w:before="0" w:beforeAutospacing="0" w:after="0" w:afterAutospacing="0"/>
      </w:pPr>
      <w:proofErr w:type="gramStart"/>
      <w:r w:rsidRPr="005A46A6">
        <w:t>sahiptir</w:t>
      </w:r>
      <w:proofErr w:type="gramEnd"/>
      <w:r w:rsidRPr="005A46A6">
        <w:t>. Bütün ölçümler ve veri işleme özellikleri içeren yazılımıyla birlikte gelmektedir.</w:t>
      </w:r>
      <w:r w:rsidRPr="005A46A6">
        <w:br/>
        <w:t>• Güvenlik:</w:t>
      </w:r>
      <w:r w:rsidRPr="005A46A6">
        <w:rPr>
          <w:color w:val="000000" w:themeColor="text1"/>
        </w:rPr>
        <w:br/>
      </w:r>
      <w:r w:rsidRPr="005A46A6">
        <w:lastRenderedPageBreak/>
        <w:t>Cihazın uyum voltajı ve akımı (maksimum akım ve potansiyel) kullanıcı tarafından ayarlanabilir. Böylece hem örnekler korunmuş olur hem de tehlikeli durumlardan kaçınılmış</w:t>
      </w:r>
      <w:r w:rsidRPr="00E428ED">
        <w:t xml:space="preserve"> olur.</w:t>
      </w:r>
      <w:r w:rsidRPr="00E428ED">
        <w:br/>
        <w:t>• Otomasyon:</w:t>
      </w:r>
      <w:r w:rsidRPr="00E428ED">
        <w:br/>
        <w:t xml:space="preserve">Çoklu analog ve dijital giriş ve çıkışlar sayesinde </w:t>
      </w:r>
      <w:proofErr w:type="spellStart"/>
      <w:r w:rsidRPr="00E428ED">
        <w:t>periferal</w:t>
      </w:r>
      <w:proofErr w:type="spellEnd"/>
      <w:r w:rsidRPr="00E428ED">
        <w:t xml:space="preserve"> porttan bağlanan cihazlar izlenip kontrol edilebilir. Bu özellik yazılım üzerinden tamamen kontrol edilebilir.</w:t>
      </w:r>
      <w:r w:rsidRPr="00E428ED">
        <w:br/>
        <w:t xml:space="preserve">• </w:t>
      </w:r>
      <w:proofErr w:type="spellStart"/>
      <w:r w:rsidRPr="00E428ED">
        <w:t>Genişletilebilirlik</w:t>
      </w:r>
      <w:proofErr w:type="spellEnd"/>
      <w:r w:rsidRPr="00E428ED">
        <w:t>:</w:t>
      </w:r>
      <w:r w:rsidRPr="00E428ED">
        <w:br/>
      </w:r>
      <w:proofErr w:type="spellStart"/>
      <w:r w:rsidRPr="00E428ED">
        <w:t>Ivium</w:t>
      </w:r>
      <w:proofErr w:type="spellEnd"/>
      <w:r w:rsidRPr="00E428ED">
        <w:t>-n-</w:t>
      </w:r>
      <w:proofErr w:type="spellStart"/>
      <w:r w:rsidRPr="00E428ED">
        <w:t>Stat’ta</w:t>
      </w:r>
      <w:proofErr w:type="spellEnd"/>
      <w:r w:rsidRPr="00E428ED">
        <w:t xml:space="preserve"> yer alan her bir kanal, </w:t>
      </w:r>
      <w:proofErr w:type="spellStart"/>
      <w:r w:rsidRPr="00E428ED">
        <w:t>Bipotansiyostat</w:t>
      </w:r>
      <w:proofErr w:type="spellEnd"/>
      <w:r w:rsidRPr="00E428ED">
        <w:t xml:space="preserve">, True </w:t>
      </w:r>
      <w:proofErr w:type="spellStart"/>
      <w:r w:rsidRPr="00E428ED">
        <w:t>Linear</w:t>
      </w:r>
      <w:proofErr w:type="spellEnd"/>
      <w:r w:rsidRPr="00E428ED">
        <w:t xml:space="preserve"> </w:t>
      </w:r>
      <w:proofErr w:type="spellStart"/>
      <w:r w:rsidRPr="00E428ED">
        <w:t>Scan</w:t>
      </w:r>
      <w:proofErr w:type="spellEnd"/>
      <w:r w:rsidRPr="00E428ED">
        <w:t xml:space="preserve">, çeşitli </w:t>
      </w:r>
      <w:proofErr w:type="spellStart"/>
      <w:r w:rsidRPr="00E428ED">
        <w:t>booster’lar</w:t>
      </w:r>
      <w:proofErr w:type="spellEnd"/>
      <w:r w:rsidRPr="00E428ED">
        <w:t xml:space="preserve">, </w:t>
      </w:r>
      <w:proofErr w:type="spellStart"/>
      <w:r w:rsidRPr="00E428ED">
        <w:t>multiplexer</w:t>
      </w:r>
      <w:proofErr w:type="spellEnd"/>
      <w:r w:rsidRPr="00E428ED">
        <w:t xml:space="preserve"> gibi çeşitli modül ve opsiyonlarla genişletilebilir. Opsiyonlar ve Modüller</w:t>
      </w:r>
      <w:r w:rsidRPr="00E428ED">
        <w:br/>
        <w:t>• Donanım:</w:t>
      </w:r>
      <w:r w:rsidRPr="00E428ED">
        <w:br/>
        <w:t>– Otomatik akım seçimi ve potansiyel – empedans frekansı aralıkları: 10nA – 10A/1mV – 10V (20</w:t>
      </w:r>
      <w:proofErr w:type="gramStart"/>
      <w:r w:rsidRPr="00E428ED">
        <w:t>V)/</w:t>
      </w:r>
      <w:proofErr w:type="gramEnd"/>
      <w:r w:rsidRPr="00E428ED">
        <w:t>10µHz – 250kHz</w:t>
      </w:r>
      <w:r w:rsidRPr="00E428ED">
        <w:br/>
        <w:t xml:space="preserve">– Otomatik gürültü filtreleme ve </w:t>
      </w:r>
      <w:proofErr w:type="spellStart"/>
      <w:r w:rsidRPr="00E428ED">
        <w:t>potansiyostatik</w:t>
      </w:r>
      <w:proofErr w:type="spellEnd"/>
      <w:r w:rsidRPr="00E428ED">
        <w:t xml:space="preserve"> ve </w:t>
      </w:r>
      <w:proofErr w:type="spellStart"/>
      <w:r w:rsidRPr="00E428ED">
        <w:t>galvanostatik</w:t>
      </w:r>
      <w:proofErr w:type="spellEnd"/>
      <w:r w:rsidRPr="00E428ED">
        <w:t xml:space="preserve"> </w:t>
      </w:r>
      <w:proofErr w:type="spellStart"/>
      <w:r w:rsidRPr="00E428ED">
        <w:t>modlar</w:t>
      </w:r>
      <w:proofErr w:type="spellEnd"/>
      <w:r w:rsidRPr="00E428ED">
        <w:t xml:space="preserve"> için </w:t>
      </w:r>
      <w:proofErr w:type="spellStart"/>
      <w:r w:rsidRPr="00E428ED">
        <w:t>stabilite</w:t>
      </w:r>
      <w:proofErr w:type="spellEnd"/>
      <w:r w:rsidRPr="00E428ED">
        <w:t xml:space="preserve"> seçenekleri</w:t>
      </w:r>
      <w:r w:rsidRPr="00E428ED">
        <w:br/>
        <w:t xml:space="preserve">– Gerçek zamanlı data işleme hızı 500 </w:t>
      </w:r>
      <w:proofErr w:type="spellStart"/>
      <w:r w:rsidRPr="00E428ED">
        <w:t>pnts</w:t>
      </w:r>
      <w:proofErr w:type="spellEnd"/>
      <w:r w:rsidRPr="00E428ED">
        <w:t xml:space="preserve">/s. Kazanım Oranı 100,000 </w:t>
      </w:r>
      <w:proofErr w:type="spellStart"/>
      <w:r w:rsidRPr="00E428ED">
        <w:t>pnts</w:t>
      </w:r>
      <w:proofErr w:type="spellEnd"/>
      <w:r w:rsidRPr="00E428ED">
        <w:t>/s</w:t>
      </w:r>
      <w:r w:rsidRPr="00E428ED">
        <w:br/>
        <w:t xml:space="preserve">– Tarama hızı: 1µV/s </w:t>
      </w:r>
      <w:proofErr w:type="spellStart"/>
      <w:r w:rsidRPr="00E428ED">
        <w:t>to</w:t>
      </w:r>
      <w:proofErr w:type="spellEnd"/>
      <w:r w:rsidRPr="00E428ED">
        <w:t xml:space="preserve"> 10,000 V/s</w:t>
      </w:r>
      <w:r w:rsidRPr="00E428ED">
        <w:br/>
        <w:t xml:space="preserve">– Minimum </w:t>
      </w:r>
      <w:proofErr w:type="spellStart"/>
      <w:r w:rsidRPr="00E428ED">
        <w:t>interval</w:t>
      </w:r>
      <w:proofErr w:type="spellEnd"/>
      <w:r w:rsidRPr="00E428ED">
        <w:t xml:space="preserve"> time/çözünürlük: 10µs</w:t>
      </w:r>
    </w:p>
    <w:p w14:paraId="464E9646" w14:textId="77777777" w:rsidR="005A46A6" w:rsidRPr="00E428ED" w:rsidRDefault="005A46A6" w:rsidP="005A46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E7D9C4" w14:textId="77777777" w:rsidR="005A46A6" w:rsidRPr="00E428ED" w:rsidRDefault="005A46A6" w:rsidP="005A46A6">
      <w:pPr>
        <w:pStyle w:val="NormalWeb"/>
        <w:shd w:val="clear" w:color="auto" w:fill="F8F8F8"/>
        <w:spacing w:before="0" w:beforeAutospacing="0" w:after="0" w:afterAutospacing="0"/>
      </w:pPr>
      <w:proofErr w:type="spellStart"/>
      <w:r w:rsidRPr="00E428ED">
        <w:t>Ivium</w:t>
      </w:r>
      <w:proofErr w:type="spellEnd"/>
      <w:r w:rsidRPr="00E428ED">
        <w:t>-n-Stat tazılım kontrolü:</w:t>
      </w:r>
    </w:p>
    <w:p w14:paraId="0C9A01FB" w14:textId="77777777" w:rsidR="005A46A6" w:rsidRPr="00E428ED" w:rsidRDefault="005A46A6" w:rsidP="005A46A6">
      <w:pPr>
        <w:pStyle w:val="NormalWeb"/>
        <w:shd w:val="clear" w:color="auto" w:fill="F8F8F8"/>
        <w:spacing w:before="0" w:beforeAutospacing="0" w:after="0" w:afterAutospacing="0"/>
      </w:pPr>
      <w:r w:rsidRPr="00E428ED">
        <w:t>– Her bir kanal ayrı ayrı kontrol edilebilir</w:t>
      </w:r>
      <w:r w:rsidRPr="00E428ED">
        <w:br/>
        <w:t>– Bütün kanallar aynı anda kontrol edilebilir</w:t>
      </w:r>
      <w:r w:rsidRPr="00E428ED">
        <w:br/>
        <w:t>– Aynı anda deney başlatabilme</w:t>
      </w:r>
      <w:r w:rsidRPr="00E428ED">
        <w:br/>
        <w:t>– Her bir kanaldan gelen datalar ayrı ayrı veya aynı grafikte izlenebilir</w:t>
      </w:r>
    </w:p>
    <w:p w14:paraId="0B4AC27E" w14:textId="77777777" w:rsidR="005A46A6" w:rsidRPr="00E428ED" w:rsidRDefault="005A46A6" w:rsidP="005A46A6">
      <w:pPr>
        <w:pStyle w:val="NormalWeb"/>
        <w:shd w:val="clear" w:color="auto" w:fill="F8F8F8"/>
        <w:spacing w:before="0" w:beforeAutospacing="0" w:after="0" w:afterAutospacing="0"/>
      </w:pPr>
      <w:proofErr w:type="spellStart"/>
      <w:r w:rsidRPr="00E428ED">
        <w:t>IviumStat</w:t>
      </w:r>
      <w:proofErr w:type="spellEnd"/>
      <w:r w:rsidRPr="00E428ED">
        <w:t xml:space="preserve"> cihazı </w:t>
      </w:r>
      <w:proofErr w:type="spellStart"/>
      <w:r w:rsidRPr="00E428ED">
        <w:t>IVIUM’un</w:t>
      </w:r>
      <w:proofErr w:type="spellEnd"/>
      <w:r w:rsidRPr="00E428ED">
        <w:t xml:space="preserve"> kendi </w:t>
      </w:r>
      <w:proofErr w:type="spellStart"/>
      <w:r w:rsidRPr="00E428ED">
        <w:t>iviumsoft</w:t>
      </w:r>
      <w:proofErr w:type="spellEnd"/>
      <w:r w:rsidRPr="00E428ED">
        <w:t xml:space="preserve"> yazılımı ile USB bağlantısı üzerinden kontrol edilir. </w:t>
      </w:r>
      <w:proofErr w:type="spellStart"/>
      <w:r w:rsidRPr="00E428ED">
        <w:t>Iviumsoft</w:t>
      </w:r>
      <w:proofErr w:type="spellEnd"/>
      <w:r w:rsidRPr="00E428ED">
        <w:t xml:space="preserve"> yazılımı tamamen ücretsizdir.</w:t>
      </w:r>
      <w:r w:rsidRPr="00E428ED">
        <w:br/>
      </w:r>
      <w:proofErr w:type="spellStart"/>
      <w:r w:rsidRPr="00E428ED">
        <w:t>Iviumsoft</w:t>
      </w:r>
      <w:proofErr w:type="spellEnd"/>
      <w:r w:rsidRPr="00E428ED">
        <w:t xml:space="preserve"> yazılımı sayesinde hem cihazınızı kontrol edebilir hem de elde ettiğiniz dataları başka bir yazılıma ihtiyaç duymadan işleyebilirsiniz.</w:t>
      </w:r>
    </w:p>
    <w:p w14:paraId="4E141A1D" w14:textId="77777777" w:rsidR="005A46A6" w:rsidRDefault="005A46A6" w:rsidP="005A46A6">
      <w:pPr>
        <w:spacing w:after="0" w:line="240" w:lineRule="auto"/>
      </w:pPr>
    </w:p>
    <w:p w14:paraId="1D8BE805" w14:textId="77777777" w:rsidR="005A46A6" w:rsidRPr="00F23307" w:rsidRDefault="005A46A6" w:rsidP="005A46A6"/>
    <w:sectPr w:rsidR="005A46A6" w:rsidRPr="00F233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F117E"/>
    <w:multiLevelType w:val="hybridMultilevel"/>
    <w:tmpl w:val="722C98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5"/>
  </w:num>
  <w:num w:numId="2">
    <w:abstractNumId w:val="15"/>
  </w:num>
  <w:num w:numId="3">
    <w:abstractNumId w:val="13"/>
  </w:num>
  <w:num w:numId="4">
    <w:abstractNumId w:val="7"/>
  </w:num>
  <w:num w:numId="5">
    <w:abstractNumId w:val="14"/>
  </w:num>
  <w:num w:numId="6">
    <w:abstractNumId w:val="16"/>
  </w:num>
  <w:num w:numId="7">
    <w:abstractNumId w:val="24"/>
  </w:num>
  <w:num w:numId="8">
    <w:abstractNumId w:val="30"/>
  </w:num>
  <w:num w:numId="9">
    <w:abstractNumId w:val="27"/>
  </w:num>
  <w:num w:numId="10">
    <w:abstractNumId w:val="3"/>
  </w:num>
  <w:num w:numId="11">
    <w:abstractNumId w:val="26"/>
  </w:num>
  <w:num w:numId="12">
    <w:abstractNumId w:val="12"/>
  </w:num>
  <w:num w:numId="13">
    <w:abstractNumId w:val="18"/>
  </w:num>
  <w:num w:numId="14">
    <w:abstractNumId w:val="34"/>
  </w:num>
  <w:num w:numId="15">
    <w:abstractNumId w:val="2"/>
  </w:num>
  <w:num w:numId="16">
    <w:abstractNumId w:val="6"/>
  </w:num>
  <w:num w:numId="17">
    <w:abstractNumId w:val="19"/>
  </w:num>
  <w:num w:numId="18">
    <w:abstractNumId w:val="1"/>
  </w:num>
  <w:num w:numId="19">
    <w:abstractNumId w:val="31"/>
  </w:num>
  <w:num w:numId="20">
    <w:abstractNumId w:val="29"/>
  </w:num>
  <w:num w:numId="21">
    <w:abstractNumId w:val="33"/>
  </w:num>
  <w:num w:numId="22">
    <w:abstractNumId w:val="17"/>
  </w:num>
  <w:num w:numId="23">
    <w:abstractNumId w:val="10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5"/>
  </w:num>
  <w:num w:numId="28">
    <w:abstractNumId w:val="8"/>
  </w:num>
  <w:num w:numId="29">
    <w:abstractNumId w:val="28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2"/>
  </w:num>
  <w:num w:numId="34">
    <w:abstractNumId w:val="21"/>
  </w:num>
  <w:num w:numId="35">
    <w:abstractNumId w:val="11"/>
  </w:num>
  <w:num w:numId="36">
    <w:abstractNumId w:val="22"/>
  </w:num>
  <w:num w:numId="37">
    <w:abstractNumId w:val="9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393B7C"/>
    <w:rsid w:val="003C1453"/>
    <w:rsid w:val="00424FB0"/>
    <w:rsid w:val="00437582"/>
    <w:rsid w:val="0048263D"/>
    <w:rsid w:val="004C4368"/>
    <w:rsid w:val="005961B7"/>
    <w:rsid w:val="00596F14"/>
    <w:rsid w:val="005A46A6"/>
    <w:rsid w:val="005E5F80"/>
    <w:rsid w:val="006016E3"/>
    <w:rsid w:val="007B0FCA"/>
    <w:rsid w:val="00852F03"/>
    <w:rsid w:val="0086594F"/>
    <w:rsid w:val="0089553F"/>
    <w:rsid w:val="0090774F"/>
    <w:rsid w:val="00970601"/>
    <w:rsid w:val="009D4B59"/>
    <w:rsid w:val="009D566E"/>
    <w:rsid w:val="00A13AD0"/>
    <w:rsid w:val="00A23F20"/>
    <w:rsid w:val="00A91953"/>
    <w:rsid w:val="00B00518"/>
    <w:rsid w:val="00B830AE"/>
    <w:rsid w:val="00BB75D5"/>
    <w:rsid w:val="00C42170"/>
    <w:rsid w:val="00F23307"/>
    <w:rsid w:val="00F31FE0"/>
    <w:rsid w:val="00F84D56"/>
    <w:rsid w:val="00FD26C8"/>
    <w:rsid w:val="00FE5917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6A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2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233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5</Words>
  <Characters>2541</Characters>
  <Application>Microsoft Office Word</Application>
  <DocSecurity>0</DocSecurity>
  <Lines>21</Lines>
  <Paragraphs>5</Paragraphs>
  <ScaleCrop>false</ScaleCrop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8:46:00Z</dcterms:created>
  <dcterms:modified xsi:type="dcterms:W3CDTF">2022-04-15T08:46:00Z</dcterms:modified>
</cp:coreProperties>
</file>